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,89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ifferenc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69.3 (63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03.5 (56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63, -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8 (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4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0, 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1.5 (10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6.6 (1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86, -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1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, -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, 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4 (2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2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, 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2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6%, 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_corr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4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_mort_d1_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%, 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Welch Two Sample t-test; 2-sample test for equality of proportions with continuity correction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: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5:11Z</dcterms:created>
  <dcterms:modified xsi:type="dcterms:W3CDTF">2025-07-03T12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